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5"/>
        <w:gridCol w:w="7311"/>
      </w:tblGrid>
      <w:tr w:rsidR="00623672" w14:paraId="17A52EED" w14:textId="77777777" w:rsidTr="00623672">
        <w:trPr>
          <w:trHeight w:val="521"/>
        </w:trPr>
        <w:tc>
          <w:tcPr>
            <w:tcW w:w="3145" w:type="dxa"/>
            <w:vMerge w:val="restart"/>
          </w:tcPr>
          <w:p w14:paraId="03B78575" w14:textId="371A7CD6" w:rsidR="00623672" w:rsidRDefault="00623672" w:rsidP="009D03B3">
            <w:r>
              <w:rPr>
                <w:noProof/>
              </w:rPr>
              <w:drawing>
                <wp:inline distT="0" distB="0" distL="0" distR="0" wp14:anchorId="0E33E54E" wp14:editId="77F0975B">
                  <wp:extent cx="1813061" cy="1181100"/>
                  <wp:effectExtent l="0" t="0" r="0" b="0"/>
                  <wp:docPr id="3" name="Picture 2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7BC2DF0-FB11-4B22-9C66-15378C4E2EE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See the source image">
                            <a:extLst>
                              <a:ext uri="{FF2B5EF4-FFF2-40B4-BE49-F238E27FC236}">
                                <a16:creationId xmlns:a16="http://schemas.microsoft.com/office/drawing/2014/main" id="{37BC2DF0-FB11-4B22-9C66-15378C4E2EE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3061" cy="11811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11" w:type="dxa"/>
          </w:tcPr>
          <w:p w14:paraId="32879D2A" w14:textId="77777777" w:rsidR="00623672" w:rsidRDefault="00623672" w:rsidP="009D03B3"/>
        </w:tc>
      </w:tr>
      <w:tr w:rsidR="00623672" w14:paraId="274D1C52" w14:textId="77777777" w:rsidTr="00623672">
        <w:tc>
          <w:tcPr>
            <w:tcW w:w="3145" w:type="dxa"/>
            <w:vMerge/>
          </w:tcPr>
          <w:p w14:paraId="3705E555" w14:textId="77777777" w:rsidR="00623672" w:rsidRDefault="00623672" w:rsidP="009D03B3"/>
        </w:tc>
        <w:tc>
          <w:tcPr>
            <w:tcW w:w="7311" w:type="dxa"/>
          </w:tcPr>
          <w:tbl>
            <w:tblPr>
              <w:tblW w:w="6440" w:type="dxa"/>
              <w:tblLook w:val="04A0" w:firstRow="1" w:lastRow="0" w:firstColumn="1" w:lastColumn="0" w:noHBand="0" w:noVBand="1"/>
            </w:tblPr>
            <w:tblGrid>
              <w:gridCol w:w="6440"/>
            </w:tblGrid>
            <w:tr w:rsidR="00623672" w:rsidRPr="00623672" w14:paraId="2F9B0D91" w14:textId="77777777" w:rsidTr="00623672">
              <w:trPr>
                <w:trHeight w:val="408"/>
              </w:trPr>
              <w:tc>
                <w:tcPr>
                  <w:tcW w:w="6440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203764"/>
                  <w:noWrap/>
                  <w:vAlign w:val="center"/>
                  <w:hideMark/>
                </w:tcPr>
                <w:p w14:paraId="523AAA10" w14:textId="77777777" w:rsidR="00623672" w:rsidRPr="00623672" w:rsidRDefault="00623672" w:rsidP="00623672">
                  <w:pPr>
                    <w:spacing w:after="0" w:line="240" w:lineRule="auto"/>
                    <w:jc w:val="center"/>
                    <w:rPr>
                      <w:rFonts w:ascii="Bahnschrift SemiBold" w:eastAsia="Times New Roman" w:hAnsi="Bahnschrift SemiBold" w:cs="Calibri"/>
                      <w:b/>
                      <w:bCs/>
                      <w:color w:val="FFFFFF"/>
                      <w:sz w:val="40"/>
                      <w:szCs w:val="40"/>
                    </w:rPr>
                  </w:pPr>
                  <w:r w:rsidRPr="00623672">
                    <w:rPr>
                      <w:rFonts w:ascii="Bahnschrift SemiBold" w:eastAsia="Times New Roman" w:hAnsi="Bahnschrift SemiBold" w:cs="Calibri"/>
                      <w:b/>
                      <w:bCs/>
                      <w:color w:val="FFFFFF"/>
                      <w:sz w:val="40"/>
                      <w:szCs w:val="40"/>
                    </w:rPr>
                    <w:t>Weekly House Cleaning Checklist</w:t>
                  </w:r>
                </w:p>
              </w:tc>
            </w:tr>
            <w:tr w:rsidR="00623672" w:rsidRPr="00623672" w14:paraId="2315E89D" w14:textId="77777777" w:rsidTr="00623672">
              <w:trPr>
                <w:trHeight w:val="408"/>
              </w:trPr>
              <w:tc>
                <w:tcPr>
                  <w:tcW w:w="6440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A6440C6" w14:textId="77777777" w:rsidR="00623672" w:rsidRPr="00623672" w:rsidRDefault="00623672" w:rsidP="00623672">
                  <w:pPr>
                    <w:spacing w:after="0" w:line="240" w:lineRule="auto"/>
                    <w:rPr>
                      <w:rFonts w:ascii="Bahnschrift SemiBold" w:eastAsia="Times New Roman" w:hAnsi="Bahnschrift SemiBold" w:cs="Calibri"/>
                      <w:b/>
                      <w:bCs/>
                      <w:color w:val="FFFFFF"/>
                      <w:sz w:val="40"/>
                      <w:szCs w:val="40"/>
                    </w:rPr>
                  </w:pPr>
                </w:p>
              </w:tc>
            </w:tr>
          </w:tbl>
          <w:p w14:paraId="783BC04C" w14:textId="77777777" w:rsidR="00623672" w:rsidRDefault="00623672" w:rsidP="009D03B3"/>
        </w:tc>
      </w:tr>
      <w:tr w:rsidR="00623672" w14:paraId="47908447" w14:textId="77777777" w:rsidTr="00623672">
        <w:tc>
          <w:tcPr>
            <w:tcW w:w="3145" w:type="dxa"/>
            <w:vMerge/>
          </w:tcPr>
          <w:p w14:paraId="5444413E" w14:textId="77777777" w:rsidR="00623672" w:rsidRDefault="00623672" w:rsidP="009D03B3"/>
        </w:tc>
        <w:tc>
          <w:tcPr>
            <w:tcW w:w="7311" w:type="dxa"/>
          </w:tcPr>
          <w:p w14:paraId="5987BDFD" w14:textId="77777777" w:rsidR="00623672" w:rsidRDefault="00623672" w:rsidP="009D03B3"/>
        </w:tc>
      </w:tr>
    </w:tbl>
    <w:p w14:paraId="74D21879" w14:textId="6DDECD00" w:rsidR="004A1E89" w:rsidRDefault="004A1E89" w:rsidP="009D03B3">
      <w:pPr>
        <w:spacing w:after="0"/>
      </w:pPr>
    </w:p>
    <w:tbl>
      <w:tblPr>
        <w:tblW w:w="10466" w:type="dxa"/>
        <w:tblLook w:val="04A0" w:firstRow="1" w:lastRow="0" w:firstColumn="1" w:lastColumn="0" w:noHBand="0" w:noVBand="1"/>
      </w:tblPr>
      <w:tblGrid>
        <w:gridCol w:w="467"/>
        <w:gridCol w:w="3041"/>
        <w:gridCol w:w="466"/>
        <w:gridCol w:w="3238"/>
        <w:gridCol w:w="466"/>
        <w:gridCol w:w="2788"/>
      </w:tblGrid>
      <w:tr w:rsidR="00623672" w:rsidRPr="00623672" w14:paraId="491FB9F6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DE57B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3041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7997357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23672">
              <w:rPr>
                <w:rFonts w:ascii="Arial" w:eastAsia="Times New Roman" w:hAnsi="Arial" w:cs="Arial"/>
                <w:b/>
                <w:bCs/>
              </w:rPr>
              <w:t>MONDAY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AB61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</w:t>
            </w:r>
          </w:p>
        </w:tc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B57350A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23672">
              <w:rPr>
                <w:rFonts w:ascii="Arial" w:eastAsia="Times New Roman" w:hAnsi="Arial" w:cs="Arial"/>
                <w:b/>
                <w:bCs/>
              </w:rPr>
              <w:t>TUESDAY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AA77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7162F42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23672">
              <w:rPr>
                <w:rFonts w:ascii="Arial" w:eastAsia="Times New Roman" w:hAnsi="Arial" w:cs="Arial"/>
                <w:b/>
                <w:bCs/>
              </w:rPr>
              <w:t>WEDNESDAY</w:t>
            </w:r>
          </w:p>
        </w:tc>
      </w:tr>
      <w:tr w:rsidR="00623672" w:rsidRPr="00623672" w14:paraId="1ECFC802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DFB0A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C04A552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Clean toilet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709D7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55148C8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Wipe kitchen counte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20C08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E744D8D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Change bed sheets</w:t>
            </w:r>
          </w:p>
        </w:tc>
      </w:tr>
      <w:tr w:rsidR="00623672" w:rsidRPr="00623672" w14:paraId="3D4EF3EF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8A788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C7FC5BA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Clean bathroom sink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148B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3DE52CA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Clean kitchen sink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AFAD5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D1582FC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Dust bedroom surfaces</w:t>
            </w:r>
          </w:p>
        </w:tc>
      </w:tr>
      <w:tr w:rsidR="00623672" w:rsidRPr="00623672" w14:paraId="7C00116E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0F15E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E6858F2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Wipe down shower / tub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925CA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99B8330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Clea</w:t>
            </w:r>
            <w:bookmarkStart w:id="0" w:name="_GoBack"/>
            <w:bookmarkEnd w:id="0"/>
            <w:r w:rsidRPr="00623672">
              <w:rPr>
                <w:rFonts w:ascii="Arial" w:eastAsia="Times New Roman" w:hAnsi="Arial" w:cs="Arial"/>
                <w:color w:val="000000"/>
              </w:rPr>
              <w:t>n stove top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482E2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E1DE5A8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Organize bedrooms</w:t>
            </w:r>
          </w:p>
        </w:tc>
      </w:tr>
      <w:tr w:rsidR="00623672" w:rsidRPr="00623672" w14:paraId="1BB510CC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99A08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A86DC20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Wipe bathroom mirro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7B2CE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C537A5A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Sweep / Mop kitchen floo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9AFA7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224754F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Vacuum bedrooms</w:t>
            </w:r>
          </w:p>
        </w:tc>
      </w:tr>
      <w:tr w:rsidR="00623672" w:rsidRPr="00623672" w14:paraId="4754A454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22553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66E9201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Wipe bathroom counte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41AB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BE0A21D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Wipe down a[[;applianc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7F3A6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30AFB3A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Dust blinds / curtains</w:t>
            </w:r>
          </w:p>
        </w:tc>
      </w:tr>
      <w:tr w:rsidR="00623672" w:rsidRPr="00623672" w14:paraId="2D1FCAAB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11691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73B694F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Mop bathroom floo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3AAC1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7FA8AA7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Clean or replace sponge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5E8A8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4DB5384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Disinfect bedroom door</w:t>
            </w:r>
          </w:p>
        </w:tc>
      </w:tr>
      <w:tr w:rsidR="00623672" w:rsidRPr="00623672" w14:paraId="198D0E02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EC23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65C6A87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Disinfect door knob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F94A2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DA5F1A7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Clean microwave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4759A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1905803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Disinfect light switches</w:t>
            </w:r>
          </w:p>
        </w:tc>
      </w:tr>
      <w:tr w:rsidR="00623672" w:rsidRPr="00623672" w14:paraId="19EAD8C0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F2EEE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5983B64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Disinfect light switch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B1BBB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CD3BBCF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Take out trash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8DD19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7A6ED50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Iron clothes</w:t>
            </w:r>
          </w:p>
        </w:tc>
      </w:tr>
      <w:tr w:rsidR="00623672" w:rsidRPr="00623672" w14:paraId="2F5F3EE6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A0A8D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7C3A409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Take our trash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89474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7E42644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Toss expired food item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CEFEC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DACF5D2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Launder sheets</w:t>
            </w:r>
          </w:p>
        </w:tc>
      </w:tr>
      <w:tr w:rsidR="00623672" w:rsidRPr="00623672" w14:paraId="5D01A43E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CCD93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467804E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Launder towels &amp; rug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20C92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6992DE2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Launder rags &amp; dishtowel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1FFB5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F3B9CF7" w14:textId="219A807B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7C65BD29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6C9BF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6767B74" w14:textId="0F81C7E4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AED88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3272C76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Wipe bathroom wall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16B3B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2DB9166" w14:textId="3F3FA681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4BA3076A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6B631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0587003" w14:textId="00DE38D1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DE062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425D969" w14:textId="32F65B51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24167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663BEFE" w14:textId="07E38912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39F1E5DF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051FD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23620A4" w14:textId="68366C3C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F033A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67BA522" w14:textId="3019FDCE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AD3C2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31A7B1D" w14:textId="3F0E21B9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55473B8F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C69CA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74332B0" w14:textId="0AE3307D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C6EA3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A2D6837" w14:textId="702A9755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3C958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B4FF3C2" w14:textId="1C309A2A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33D9AF98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4ADE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C4F2472" w14:textId="48C7DF8F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5FA7D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8D7556A" w14:textId="2CFC8D5E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4B2B4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1786C25" w14:textId="0F96FC93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6892B020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22047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B0D1744" w14:textId="36D85AF9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24C85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A7E425E" w14:textId="6FC821CB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4BE88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ECE39F8" w14:textId="2E645989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640C5CFF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BB9B1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B8F9969" w14:textId="2526DD1F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D306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235CDE9" w14:textId="6BC54FFF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920DC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5DE8120" w14:textId="5ACBB735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1B1BDC9E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8A191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83B05F9" w14:textId="5EFDBFDB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11A8B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7440E5B" w14:textId="0B9ACF2B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773F4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25828A3" w14:textId="54404F4F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7F32BEA2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B665A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FC25313" w14:textId="47B62D58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9EB93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ACF40EA" w14:textId="4D0A5CE4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A3B08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9B77C92" w14:textId="422F687C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26F2F3A6" w14:textId="77777777" w:rsidTr="004815C8">
        <w:trPr>
          <w:trHeight w:val="288"/>
        </w:trPr>
        <w:tc>
          <w:tcPr>
            <w:tcW w:w="104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1EDF6" w14:textId="77777777" w:rsidR="00623672" w:rsidRPr="00623672" w:rsidRDefault="00623672" w:rsidP="0062367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23672" w:rsidRPr="00623672" w14:paraId="4C10951D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A014B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3041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509079DB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23672">
              <w:rPr>
                <w:rFonts w:ascii="Arial" w:eastAsia="Times New Roman" w:hAnsi="Arial" w:cs="Arial"/>
                <w:b/>
                <w:bCs/>
              </w:rPr>
              <w:t>THURSDAY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F97B5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</w:t>
            </w:r>
          </w:p>
        </w:tc>
        <w:tc>
          <w:tcPr>
            <w:tcW w:w="323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28BC9BA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23672">
              <w:rPr>
                <w:rFonts w:ascii="Arial" w:eastAsia="Times New Roman" w:hAnsi="Arial" w:cs="Arial"/>
                <w:b/>
                <w:bCs/>
              </w:rPr>
              <w:t>FRIDAY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6CFA4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</w:t>
            </w:r>
          </w:p>
        </w:tc>
        <w:tc>
          <w:tcPr>
            <w:tcW w:w="278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118B626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23672">
              <w:rPr>
                <w:rFonts w:ascii="Arial" w:eastAsia="Times New Roman" w:hAnsi="Arial" w:cs="Arial"/>
                <w:b/>
                <w:bCs/>
              </w:rPr>
              <w:t>WEEKEND</w:t>
            </w:r>
          </w:p>
        </w:tc>
      </w:tr>
      <w:tr w:rsidR="00623672" w:rsidRPr="00623672" w14:paraId="2460EE03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5540D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FE63A63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Pickup around the house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A9C43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529AE4D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Launder dark colo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09265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5CCFF0B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Clean out/vacuum car(s)</w:t>
            </w:r>
          </w:p>
        </w:tc>
      </w:tr>
      <w:tr w:rsidR="00623672" w:rsidRPr="00623672" w14:paraId="4A7FBC0C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7B897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189147FC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Vacuum living spac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33AD5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D74BE43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Clean medicine cabinet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41C16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52A62253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Wash car(s)</w:t>
            </w:r>
          </w:p>
        </w:tc>
      </w:tr>
      <w:tr w:rsidR="00623672" w:rsidRPr="00623672" w14:paraId="2DD4B0DE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DE67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A5E1481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Dust shelves &amp; wall art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56D14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0769EC3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Disinfect garbage can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57A7A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A2879C7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Mow lawn</w:t>
            </w:r>
          </w:p>
        </w:tc>
      </w:tr>
      <w:tr w:rsidR="00623672" w:rsidRPr="00623672" w14:paraId="3E4006E2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20BDD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4DE079C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Dust blinds &amp; curtain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6BBD8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CF134F1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Clean inside of fridge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8FBE8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E34E4F3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Pull weeds</w:t>
            </w:r>
          </w:p>
        </w:tc>
      </w:tr>
      <w:tr w:rsidR="00623672" w:rsidRPr="00623672" w14:paraId="17D47772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4E651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9147F94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Launder light color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F158C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A9A9253" w14:textId="22B51A08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C346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2EA1FF86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Sweep porch/driveway</w:t>
            </w:r>
          </w:p>
        </w:tc>
      </w:tr>
      <w:tr w:rsidR="00623672" w:rsidRPr="00623672" w14:paraId="6D791713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719FE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EAD0D59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Disinfect light switche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5F4A3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3E6DAE0" w14:textId="18B46C64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765B1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BB5187B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Water plants</w:t>
            </w:r>
          </w:p>
        </w:tc>
      </w:tr>
      <w:tr w:rsidR="00623672" w:rsidRPr="00623672" w14:paraId="6EDB2728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71F6C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9FD6540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Disinfect door knobs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21B2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C774A0E" w14:textId="5CAEF6BE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0D41B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8B5BB30" w14:textId="7777777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23672">
              <w:rPr>
                <w:rFonts w:ascii="Arial" w:eastAsia="Times New Roman" w:hAnsi="Arial" w:cs="Arial"/>
                <w:color w:val="000000"/>
              </w:rPr>
              <w:t>Straighten garage</w:t>
            </w:r>
          </w:p>
        </w:tc>
      </w:tr>
      <w:tr w:rsidR="00623672" w:rsidRPr="00623672" w14:paraId="67DFFE62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A1A25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F49FDF2" w14:textId="4C7DB39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FF419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7642BFD" w14:textId="3F3CBCA0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858A2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A6D22E2" w14:textId="15279B0C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12AC0874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EDDFB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C069AA1" w14:textId="0D5F81EC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71863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21F5839" w14:textId="181D2BA8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83669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F9C1A5C" w14:textId="2B73D1E9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42E6C5CA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CF32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D97FA2E" w14:textId="2407FAF3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56B63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FD5830A" w14:textId="3220843B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0FACF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F72D1C9" w14:textId="1548941D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439AD15D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EB1F2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23D6968" w14:textId="6133094D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1821D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9E96960" w14:textId="247D87C1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C75B8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3BCF89F" w14:textId="1C66E66B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2839F61E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EC251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F51559F" w14:textId="7DF8C4AE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E9772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814AC5C" w14:textId="7ECDB30D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504E2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3394C88" w14:textId="32A24E18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721BFCC8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3A847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B7B7B4A" w14:textId="4B9E5520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5BB5E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761FE28" w14:textId="345B05EA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02BDB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57F5CE8" w14:textId="179AC38A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213CC088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D6FF4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C7CC1AE" w14:textId="143487AA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EE21C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30D54B54" w14:textId="22FEB628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7927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A7979A6" w14:textId="274C504A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6D8E1C04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2E91D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4A5D0DC" w14:textId="3E4552D5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A3ACD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2BE8AC4" w14:textId="209ECF56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E2ED6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0B792F9" w14:textId="35B0E17A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22546DBD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5C32E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6ADB41F" w14:textId="04879990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3DF35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0F6B4D8" w14:textId="0784CF91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48BF9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EFAB090" w14:textId="5DC6E0CE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7E3E0FA2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2B504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EE72DA0" w14:textId="611AD72B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E1E6D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F722A7D" w14:textId="0D1B9F6E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4F704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A154D29" w14:textId="31AB36B9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1F674135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AAFB7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F63CEAF" w14:textId="5DBD6CC1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CC2D3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5CAFBC8" w14:textId="77C009D0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A0D69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351423F" w14:textId="105F22AA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2AC0573A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D4B52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57F640D" w14:textId="470203AD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E29B3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D02B634" w14:textId="1D455C03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4E498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8929739" w14:textId="2CC183DD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03BFCBC0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F06BE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A12631E" w14:textId="3353DC57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1434C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6A2FACCC" w14:textId="08E7A4DA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076B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5FA70A2" w14:textId="16EC804B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623672" w:rsidRPr="00623672" w14:paraId="38292D5F" w14:textId="77777777" w:rsidTr="00623672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83081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3041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1F69C811" w14:textId="3338BCF0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CE9C0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</w:rPr>
            </w:pPr>
            <w:r w:rsidRPr="00623672">
              <w:rPr>
                <w:rFonts w:ascii="Wingdings" w:eastAsia="Times New Roman" w:hAnsi="Wingdings" w:cs="Calibri"/>
                <w:color w:val="000000"/>
              </w:rPr>
              <w:t></w:t>
            </w:r>
          </w:p>
        </w:tc>
        <w:tc>
          <w:tcPr>
            <w:tcW w:w="323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E103FB8" w14:textId="39ABF6CB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94EEF" w14:textId="77777777" w:rsidR="00623672" w:rsidRPr="00623672" w:rsidRDefault="00623672" w:rsidP="00623672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</w:pPr>
            <w:r w:rsidRPr="00623672">
              <w:rPr>
                <w:rFonts w:ascii="Wingdings" w:eastAsia="Times New Roman" w:hAnsi="Wingdings" w:cs="Calibri"/>
                <w:color w:val="000000"/>
                <w:sz w:val="24"/>
                <w:szCs w:val="24"/>
              </w:rPr>
              <w:t></w:t>
            </w:r>
          </w:p>
        </w:tc>
        <w:tc>
          <w:tcPr>
            <w:tcW w:w="278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2305FF8B" w14:textId="0A0269E8" w:rsidR="00623672" w:rsidRPr="00623672" w:rsidRDefault="00623672" w:rsidP="0062367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55B0365C" w14:textId="77777777" w:rsidR="00BB1220" w:rsidRPr="00623672" w:rsidRDefault="00BB1220" w:rsidP="00623672">
      <w:pPr>
        <w:spacing w:after="0"/>
        <w:rPr>
          <w:sz w:val="2"/>
          <w:szCs w:val="2"/>
        </w:rPr>
      </w:pPr>
    </w:p>
    <w:sectPr w:rsidR="00BB1220" w:rsidRPr="00623672" w:rsidSect="00623672">
      <w:headerReference w:type="default" r:id="rId8"/>
      <w:footerReference w:type="default" r:id="rId9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C4851" w14:textId="77777777" w:rsidR="00B058DE" w:rsidRDefault="00B058DE" w:rsidP="00025008">
      <w:pPr>
        <w:spacing w:after="0" w:line="240" w:lineRule="auto"/>
      </w:pPr>
      <w:r>
        <w:separator/>
      </w:r>
    </w:p>
  </w:endnote>
  <w:endnote w:type="continuationSeparator" w:id="0">
    <w:p w14:paraId="1DF3353F" w14:textId="77777777" w:rsidR="00B058DE" w:rsidRDefault="00B058DE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F7A88" w14:textId="77777777" w:rsidR="00B058DE" w:rsidRDefault="00B058DE" w:rsidP="00025008">
      <w:pPr>
        <w:spacing w:after="0" w:line="240" w:lineRule="auto"/>
      </w:pPr>
      <w:r>
        <w:separator/>
      </w:r>
    </w:p>
  </w:footnote>
  <w:footnote w:type="continuationSeparator" w:id="0">
    <w:p w14:paraId="13502B9D" w14:textId="77777777" w:rsidR="00B058DE" w:rsidRDefault="00B058DE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23672"/>
    <w:rsid w:val="00681862"/>
    <w:rsid w:val="006B33D7"/>
    <w:rsid w:val="00716AB3"/>
    <w:rsid w:val="00782B9B"/>
    <w:rsid w:val="0078624F"/>
    <w:rsid w:val="00786CCD"/>
    <w:rsid w:val="007A0B79"/>
    <w:rsid w:val="007B1F2A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058DE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1C749E-1ECA-4DE8-A31A-3ACA1DF95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7</cp:revision>
  <dcterms:created xsi:type="dcterms:W3CDTF">2020-03-30T12:09:00Z</dcterms:created>
  <dcterms:modified xsi:type="dcterms:W3CDTF">2020-07-06T02:03:00Z</dcterms:modified>
</cp:coreProperties>
</file>